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3E70" w:rsidRPr="00CE48F5" w:rsidRDefault="00483E70" w:rsidP="00803250">
      <w:pPr>
        <w:rPr>
          <w:b/>
          <w:sz w:val="24"/>
          <w:szCs w:val="24"/>
        </w:rPr>
      </w:pPr>
    </w:p>
    <w:p w:rsidR="009C3483" w:rsidRPr="00CE48F5" w:rsidRDefault="009D2660">
      <w:pPr>
        <w:spacing w:line="360" w:lineRule="auto"/>
        <w:jc w:val="center"/>
        <w:rPr>
          <w:b/>
          <w:sz w:val="24"/>
          <w:szCs w:val="24"/>
        </w:rPr>
      </w:pPr>
      <w:r w:rsidRPr="00CE48F5">
        <w:rPr>
          <w:b/>
          <w:sz w:val="24"/>
          <w:szCs w:val="24"/>
        </w:rPr>
        <w:t xml:space="preserve">Course Code: </w:t>
      </w:r>
      <w:r w:rsidR="003B3100" w:rsidRPr="00CE48F5">
        <w:rPr>
          <w:b/>
          <w:sz w:val="24"/>
          <w:szCs w:val="24"/>
        </w:rPr>
        <w:t>CHEM 111</w:t>
      </w:r>
      <w:r w:rsidR="00803250" w:rsidRPr="00CE48F5">
        <w:rPr>
          <w:b/>
          <w:sz w:val="24"/>
          <w:szCs w:val="24"/>
        </w:rPr>
        <w:t>,</w:t>
      </w:r>
      <w:r w:rsidRPr="00CE48F5">
        <w:rPr>
          <w:b/>
          <w:sz w:val="24"/>
          <w:szCs w:val="24"/>
        </w:rPr>
        <w:t xml:space="preserve"> Course Title: </w:t>
      </w:r>
      <w:r w:rsidR="003B3100" w:rsidRPr="00CE48F5">
        <w:rPr>
          <w:b/>
          <w:sz w:val="24"/>
          <w:szCs w:val="24"/>
        </w:rPr>
        <w:t>Chemistry</w:t>
      </w:r>
    </w:p>
    <w:p w:rsidR="009C3483" w:rsidRPr="00CE48F5" w:rsidRDefault="009D2660">
      <w:pPr>
        <w:jc w:val="center"/>
        <w:rPr>
          <w:strike/>
        </w:rPr>
      </w:pPr>
      <w:r w:rsidRPr="00CE48F5">
        <w:rPr>
          <w:b/>
        </w:rPr>
        <w:t>Credit Hr.:</w:t>
      </w:r>
      <w:r w:rsidRPr="00CE48F5">
        <w:t xml:space="preserve"> 3.00, </w:t>
      </w:r>
      <w:r w:rsidRPr="00CE48F5">
        <w:rPr>
          <w:b/>
        </w:rPr>
        <w:t>Contact Hr.:</w:t>
      </w:r>
      <w:r w:rsidRPr="00CE48F5">
        <w:t xml:space="preserve"> 3.00, </w:t>
      </w:r>
      <w:r w:rsidRPr="00CE48F5">
        <w:rPr>
          <w:b/>
        </w:rPr>
        <w:t>Course Type:</w:t>
      </w:r>
      <w:r w:rsidRPr="00CE48F5">
        <w:t xml:space="preserve"> </w:t>
      </w:r>
      <w:r w:rsidR="003B3100" w:rsidRPr="00CE48F5">
        <w:t>Minor</w:t>
      </w:r>
    </w:p>
    <w:p w:rsidR="009C3483" w:rsidRPr="00CE48F5" w:rsidRDefault="009D2660">
      <w:pPr>
        <w:widowControl w:val="0"/>
        <w:tabs>
          <w:tab w:val="left" w:pos="327"/>
          <w:tab w:val="left" w:pos="1581"/>
        </w:tabs>
        <w:spacing w:after="120"/>
        <w:jc w:val="center"/>
        <w:rPr>
          <w:b/>
        </w:rPr>
      </w:pPr>
      <w:r w:rsidRPr="00CE48F5">
        <w:rPr>
          <w:b/>
        </w:rPr>
        <w:t>Pre-requisites (</w:t>
      </w:r>
      <w:r w:rsidRPr="00CE48F5">
        <w:t>if any</w:t>
      </w:r>
      <w:r w:rsidRPr="00CE48F5">
        <w:rPr>
          <w:b/>
        </w:rPr>
        <w:t xml:space="preserve">): </w:t>
      </w:r>
      <w:r w:rsidR="003B3100" w:rsidRPr="00CE48F5">
        <w:t>None</w:t>
      </w:r>
      <w:r w:rsidRPr="00CE48F5">
        <w:t xml:space="preserve"> </w:t>
      </w:r>
    </w:p>
    <w:p w:rsidR="009C3483" w:rsidRPr="00CE48F5" w:rsidRDefault="009C3483"/>
    <w:tbl>
      <w:tblPr>
        <w:tblStyle w:val="a3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266"/>
      </w:tblGrid>
      <w:tr w:rsidR="00B91CF9">
        <w:trPr>
          <w:trHeight w:val="156"/>
        </w:trPr>
        <w:tc>
          <w:tcPr>
            <w:tcW w:w="10266" w:type="dxa"/>
            <w:shd w:val="clear" w:color="auto" w:fill="F2F2F2"/>
            <w:vAlign w:val="center"/>
          </w:tcPr>
          <w:p w:rsidR="009C3483" w:rsidRPr="00CE48F5" w:rsidRDefault="009D2660">
            <w:pPr>
              <w:widowControl w:val="0"/>
              <w:spacing w:before="120" w:after="120"/>
            </w:pPr>
            <w:r w:rsidRPr="00CE48F5">
              <w:rPr>
                <w:b/>
              </w:rPr>
              <w:t>Rationale:</w:t>
            </w:r>
          </w:p>
        </w:tc>
      </w:tr>
      <w:tr w:rsidR="00B91CF9">
        <w:trPr>
          <w:trHeight w:val="156"/>
        </w:trPr>
        <w:tc>
          <w:tcPr>
            <w:tcW w:w="10266" w:type="dxa"/>
            <w:vAlign w:val="center"/>
          </w:tcPr>
          <w:p w:rsidR="009C3483" w:rsidRPr="00CE48F5" w:rsidRDefault="009D2660" w:rsidP="00264FE5">
            <w:pPr>
              <w:widowControl w:val="0"/>
              <w:spacing w:before="60" w:after="60"/>
              <w:jc w:val="both"/>
            </w:pPr>
            <w:r w:rsidRPr="00CE48F5">
              <w:t xml:space="preserve">This introductory course in Chemistry is designed to provide students with the basic concepts of Structure </w:t>
            </w:r>
            <w:r w:rsidRPr="00CE48F5">
              <w:t>of atom, Periodic Table, Chemical Bonding, Chemical thermodynamics, chemical kinetics, and chemical and acid-base equilibrium, mainly discussed in Inorganic Chemistry and Physical Chemistry. This course provides a broad foundation in chemistry that stresse</w:t>
            </w:r>
            <w:r w:rsidRPr="00CE48F5">
              <w:t>s scientific reasoning and analytical problem solving with a molecular perspective.</w:t>
            </w:r>
          </w:p>
        </w:tc>
      </w:tr>
    </w:tbl>
    <w:p w:rsidR="009C3483" w:rsidRPr="00CE48F5" w:rsidRDefault="009C3483"/>
    <w:tbl>
      <w:tblPr>
        <w:tblStyle w:val="a4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46"/>
        <w:gridCol w:w="9820"/>
      </w:tblGrid>
      <w:tr w:rsidR="00B91CF9">
        <w:trPr>
          <w:trHeight w:val="156"/>
        </w:trPr>
        <w:tc>
          <w:tcPr>
            <w:tcW w:w="10266" w:type="dxa"/>
            <w:gridSpan w:val="2"/>
            <w:shd w:val="clear" w:color="auto" w:fill="F2F2F2"/>
            <w:vAlign w:val="center"/>
          </w:tcPr>
          <w:p w:rsidR="009C3483" w:rsidRPr="00CE48F5" w:rsidRDefault="009D2660">
            <w:pPr>
              <w:widowControl w:val="0"/>
              <w:spacing w:before="120" w:after="120"/>
            </w:pPr>
            <w:r w:rsidRPr="00CE48F5">
              <w:rPr>
                <w:b/>
              </w:rPr>
              <w:t>Course Objectives:</w:t>
            </w:r>
          </w:p>
        </w:tc>
      </w:tr>
      <w:tr w:rsidR="00B91CF9">
        <w:trPr>
          <w:trHeight w:val="156"/>
        </w:trPr>
        <w:tc>
          <w:tcPr>
            <w:tcW w:w="446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1.</w:t>
            </w:r>
          </w:p>
        </w:tc>
        <w:tc>
          <w:tcPr>
            <w:tcW w:w="9820" w:type="dxa"/>
            <w:vAlign w:val="center"/>
          </w:tcPr>
          <w:p w:rsidR="009C3483" w:rsidRPr="00CE48F5" w:rsidRDefault="009D2660" w:rsidP="00963F4E">
            <w:pPr>
              <w:widowControl w:val="0"/>
              <w:spacing w:before="60" w:after="60"/>
            </w:pPr>
            <w:r w:rsidRPr="00CE48F5">
              <w:t>To understand the fundamental concepts of chemistry systematically and coherently.</w:t>
            </w:r>
          </w:p>
        </w:tc>
      </w:tr>
      <w:tr w:rsidR="00B91CF9">
        <w:trPr>
          <w:trHeight w:val="156"/>
        </w:trPr>
        <w:tc>
          <w:tcPr>
            <w:tcW w:w="446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2.</w:t>
            </w:r>
          </w:p>
        </w:tc>
        <w:tc>
          <w:tcPr>
            <w:tcW w:w="9820" w:type="dxa"/>
            <w:vAlign w:val="center"/>
          </w:tcPr>
          <w:p w:rsidR="009C3483" w:rsidRPr="00CE48F5" w:rsidRDefault="009D2660">
            <w:pPr>
              <w:widowControl w:val="0"/>
              <w:spacing w:before="60" w:after="60"/>
            </w:pPr>
            <w:r w:rsidRPr="00CE48F5">
              <w:t>To understand atomic theories of matter.</w:t>
            </w:r>
          </w:p>
        </w:tc>
      </w:tr>
      <w:tr w:rsidR="00B91CF9">
        <w:trPr>
          <w:trHeight w:val="156"/>
        </w:trPr>
        <w:tc>
          <w:tcPr>
            <w:tcW w:w="446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3.</w:t>
            </w:r>
          </w:p>
        </w:tc>
        <w:tc>
          <w:tcPr>
            <w:tcW w:w="9820" w:type="dxa"/>
            <w:vAlign w:val="center"/>
          </w:tcPr>
          <w:p w:rsidR="009C3483" w:rsidRPr="00CE48F5" w:rsidRDefault="009D2660" w:rsidP="00963F4E">
            <w:pPr>
              <w:widowControl w:val="0"/>
              <w:spacing w:before="60" w:after="60"/>
            </w:pPr>
            <w:r w:rsidRPr="00CE48F5">
              <w:t xml:space="preserve">To </w:t>
            </w:r>
            <w:r w:rsidR="00963F4E" w:rsidRPr="00CE48F5">
              <w:t>learn the chemical and physical properties of elements of the periodic table.</w:t>
            </w:r>
          </w:p>
        </w:tc>
      </w:tr>
      <w:tr w:rsidR="00B91CF9">
        <w:trPr>
          <w:trHeight w:val="156"/>
        </w:trPr>
        <w:tc>
          <w:tcPr>
            <w:tcW w:w="446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4.</w:t>
            </w:r>
          </w:p>
        </w:tc>
        <w:tc>
          <w:tcPr>
            <w:tcW w:w="9820" w:type="dxa"/>
            <w:vAlign w:val="center"/>
          </w:tcPr>
          <w:p w:rsidR="009C3483" w:rsidRPr="00CE48F5" w:rsidRDefault="009D2660" w:rsidP="00963F4E">
            <w:pPr>
              <w:widowControl w:val="0"/>
              <w:spacing w:before="60" w:after="60"/>
            </w:pPr>
            <w:r w:rsidRPr="00CE48F5">
              <w:t>To characterize chemical bonding in compounds.</w:t>
            </w:r>
          </w:p>
        </w:tc>
      </w:tr>
      <w:tr w:rsidR="00B91CF9">
        <w:trPr>
          <w:trHeight w:val="156"/>
        </w:trPr>
        <w:tc>
          <w:tcPr>
            <w:tcW w:w="446" w:type="dxa"/>
            <w:vAlign w:val="center"/>
          </w:tcPr>
          <w:p w:rsidR="00963F4E" w:rsidRPr="00CE48F5" w:rsidRDefault="009D2660">
            <w:pPr>
              <w:widowControl w:val="0"/>
              <w:jc w:val="center"/>
            </w:pPr>
            <w:r w:rsidRPr="00CE48F5">
              <w:t>5.</w:t>
            </w:r>
          </w:p>
        </w:tc>
        <w:tc>
          <w:tcPr>
            <w:tcW w:w="9820" w:type="dxa"/>
            <w:vAlign w:val="center"/>
          </w:tcPr>
          <w:p w:rsidR="00963F4E" w:rsidRPr="00CE48F5" w:rsidRDefault="009D2660" w:rsidP="00963F4E">
            <w:pPr>
              <w:widowControl w:val="0"/>
              <w:spacing w:before="60" w:after="60"/>
            </w:pPr>
            <w:r w:rsidRPr="00CE48F5">
              <w:t>To study the key concept of chemical kinetics, chemical equilibrium and acid-base equilibrium.</w:t>
            </w:r>
          </w:p>
        </w:tc>
      </w:tr>
    </w:tbl>
    <w:p w:rsidR="009C3483" w:rsidRPr="00CE48F5" w:rsidRDefault="009C3483"/>
    <w:tbl>
      <w:tblPr>
        <w:tblStyle w:val="a5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26"/>
        <w:gridCol w:w="9640"/>
      </w:tblGrid>
      <w:tr w:rsidR="00B91CF9">
        <w:trPr>
          <w:trHeight w:val="156"/>
        </w:trPr>
        <w:tc>
          <w:tcPr>
            <w:tcW w:w="10266" w:type="dxa"/>
            <w:gridSpan w:val="2"/>
            <w:shd w:val="clear" w:color="auto" w:fill="F2F2F2"/>
            <w:vAlign w:val="center"/>
          </w:tcPr>
          <w:p w:rsidR="009C3483" w:rsidRPr="00CE48F5" w:rsidRDefault="009D2660">
            <w:pPr>
              <w:widowControl w:val="0"/>
              <w:spacing w:before="120" w:after="120"/>
              <w:rPr>
                <w:b/>
              </w:rPr>
            </w:pPr>
            <w:r w:rsidRPr="00CE48F5">
              <w:rPr>
                <w:b/>
              </w:rPr>
              <w:t xml:space="preserve">Course </w:t>
            </w:r>
            <w:r w:rsidR="00041A16" w:rsidRPr="00CE48F5">
              <w:rPr>
                <w:b/>
              </w:rPr>
              <w:t xml:space="preserve">Learning </w:t>
            </w:r>
            <w:r w:rsidRPr="00CE48F5">
              <w:rPr>
                <w:b/>
              </w:rPr>
              <w:t>Outcomes (C</w:t>
            </w:r>
            <w:r w:rsidR="00041A16" w:rsidRPr="00CE48F5">
              <w:rPr>
                <w:b/>
              </w:rPr>
              <w:t>L</w:t>
            </w:r>
            <w:r w:rsidRPr="00CE48F5">
              <w:rPr>
                <w:b/>
              </w:rPr>
              <w:t>O):</w:t>
            </w:r>
          </w:p>
        </w:tc>
      </w:tr>
      <w:tr w:rsidR="00B91CF9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</w:pPr>
            <w:r w:rsidRPr="00CE48F5">
              <w:t>C</w:t>
            </w:r>
            <w:r w:rsidR="00041A16" w:rsidRPr="00CE48F5">
              <w:t>L</w:t>
            </w:r>
            <w:r w:rsidRPr="00CE48F5">
              <w:t>O1</w:t>
            </w:r>
          </w:p>
        </w:tc>
        <w:tc>
          <w:tcPr>
            <w:tcW w:w="9640" w:type="dxa"/>
            <w:shd w:val="clear" w:color="auto" w:fill="FFFFFF"/>
            <w:vAlign w:val="center"/>
          </w:tcPr>
          <w:p w:rsidR="009C3483" w:rsidRPr="00CE48F5" w:rsidRDefault="009D2660" w:rsidP="0081722E">
            <w:pPr>
              <w:widowControl w:val="0"/>
              <w:spacing w:before="60" w:after="60"/>
            </w:pPr>
            <w:r w:rsidRPr="00CE48F5">
              <w:t>Remember the fundamental concepts in Physical chemistry, Inorganic Chemistry, Analytical Chemistry and all other related allied chemistry subjects.</w:t>
            </w:r>
          </w:p>
        </w:tc>
      </w:tr>
      <w:tr w:rsidR="00B91CF9" w:rsidTr="008A510D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81722E" w:rsidRPr="00CE48F5" w:rsidRDefault="009D2660" w:rsidP="0081722E">
            <w:pPr>
              <w:widowControl w:val="0"/>
              <w:spacing w:before="60" w:after="60"/>
            </w:pPr>
            <w:r w:rsidRPr="00CE48F5">
              <w:t>CLO2</w:t>
            </w:r>
          </w:p>
        </w:tc>
        <w:tc>
          <w:tcPr>
            <w:tcW w:w="9640" w:type="dxa"/>
            <w:shd w:val="clear" w:color="auto" w:fill="FFFFFF"/>
            <w:vAlign w:val="center"/>
          </w:tcPr>
          <w:p w:rsidR="0081722E" w:rsidRPr="00CE48F5" w:rsidRDefault="009D2660" w:rsidP="0081722E">
            <w:pPr>
              <w:widowControl w:val="0"/>
              <w:spacing w:before="60" w:after="60"/>
            </w:pPr>
            <w:r w:rsidRPr="00CE48F5">
              <w:t>Understand the concept of atomic phenomena, bonding, kinetics and thermodynamics of chemical reacti</w:t>
            </w:r>
            <w:r w:rsidRPr="00CE48F5">
              <w:t>on.</w:t>
            </w:r>
          </w:p>
        </w:tc>
      </w:tr>
      <w:tr w:rsidR="00B91CF9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81722E" w:rsidRPr="00CE48F5" w:rsidRDefault="009D2660" w:rsidP="0081722E">
            <w:pPr>
              <w:widowControl w:val="0"/>
              <w:spacing w:before="60" w:after="60"/>
            </w:pPr>
            <w:r w:rsidRPr="00CE48F5">
              <w:t>CLO3</w:t>
            </w:r>
          </w:p>
        </w:tc>
        <w:tc>
          <w:tcPr>
            <w:tcW w:w="9640" w:type="dxa"/>
            <w:shd w:val="clear" w:color="auto" w:fill="FFFFFF"/>
            <w:vAlign w:val="center"/>
          </w:tcPr>
          <w:p w:rsidR="0081722E" w:rsidRPr="00CE48F5" w:rsidRDefault="009D2660" w:rsidP="0081722E">
            <w:pPr>
              <w:widowControl w:val="0"/>
              <w:spacing w:before="60" w:after="60"/>
            </w:pPr>
            <w:r w:rsidRPr="00CE48F5">
              <w:t>Apply the knowledge of chemistry to explain this material world from atomic and molecular levels.</w:t>
            </w:r>
          </w:p>
        </w:tc>
      </w:tr>
      <w:tr w:rsidR="00B91CF9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</w:pPr>
            <w:r w:rsidRPr="00CE48F5">
              <w:t>C</w:t>
            </w:r>
            <w:r w:rsidR="00041A16" w:rsidRPr="00CE48F5">
              <w:t>L</w:t>
            </w:r>
            <w:r w:rsidR="00265CDB" w:rsidRPr="00CE48F5">
              <w:t>O4</w:t>
            </w:r>
          </w:p>
        </w:tc>
        <w:tc>
          <w:tcPr>
            <w:tcW w:w="9640" w:type="dxa"/>
            <w:shd w:val="clear" w:color="auto" w:fill="FFFFFF"/>
            <w:vAlign w:val="center"/>
          </w:tcPr>
          <w:p w:rsidR="009C3483" w:rsidRPr="00CE48F5" w:rsidRDefault="009D2660" w:rsidP="0081722E">
            <w:pPr>
              <w:widowControl w:val="0"/>
              <w:spacing w:before="60" w:after="60"/>
            </w:pPr>
            <w:r w:rsidRPr="00CE48F5">
              <w:t>Solve problems related to the application of chemistry in engineering fields.</w:t>
            </w:r>
          </w:p>
        </w:tc>
      </w:tr>
      <w:tr w:rsidR="00B91CF9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AB0D1C" w:rsidRPr="00CE48F5" w:rsidRDefault="009D2660">
            <w:pPr>
              <w:widowControl w:val="0"/>
              <w:spacing w:before="60" w:after="60"/>
            </w:pPr>
            <w:r>
              <w:t>CLO5</w:t>
            </w:r>
          </w:p>
        </w:tc>
        <w:tc>
          <w:tcPr>
            <w:tcW w:w="9640" w:type="dxa"/>
            <w:shd w:val="clear" w:color="auto" w:fill="FFFFFF"/>
            <w:vAlign w:val="center"/>
          </w:tcPr>
          <w:p w:rsidR="00AB0D1C" w:rsidRPr="00CE48F5" w:rsidRDefault="009D2660" w:rsidP="00D351D8">
            <w:pPr>
              <w:widowControl w:val="0"/>
              <w:spacing w:before="60" w:after="60"/>
            </w:pPr>
            <w:r w:rsidRPr="00AB0D1C">
              <w:t>Analyze the</w:t>
            </w:r>
            <w:r w:rsidR="00D351D8">
              <w:t xml:space="preserve"> various aspects of </w:t>
            </w:r>
            <w:r w:rsidRPr="00AB0D1C">
              <w:t>chemical changes</w:t>
            </w:r>
            <w:r>
              <w:t>/reactions</w:t>
            </w:r>
            <w:r w:rsidRPr="00AB0D1C">
              <w:t>.</w:t>
            </w:r>
          </w:p>
        </w:tc>
      </w:tr>
      <w:tr w:rsidR="00B91CF9">
        <w:trPr>
          <w:trHeight w:val="156"/>
        </w:trPr>
        <w:tc>
          <w:tcPr>
            <w:tcW w:w="626" w:type="dxa"/>
            <w:shd w:val="clear" w:color="auto" w:fill="FFFFFF"/>
            <w:vAlign w:val="center"/>
          </w:tcPr>
          <w:p w:rsidR="0081722E" w:rsidRPr="00CE48F5" w:rsidRDefault="009D2660" w:rsidP="00265CDB">
            <w:pPr>
              <w:widowControl w:val="0"/>
              <w:spacing w:before="60" w:after="60"/>
            </w:pPr>
            <w:r w:rsidRPr="00CE48F5">
              <w:t>CLO</w:t>
            </w:r>
            <w:r w:rsidR="00D351D8">
              <w:t>6</w:t>
            </w:r>
          </w:p>
        </w:tc>
        <w:tc>
          <w:tcPr>
            <w:tcW w:w="9640" w:type="dxa"/>
            <w:shd w:val="clear" w:color="auto" w:fill="FFFFFF"/>
            <w:vAlign w:val="center"/>
          </w:tcPr>
          <w:p w:rsidR="0081722E" w:rsidRPr="00CE48F5" w:rsidRDefault="009D2660" w:rsidP="0081722E">
            <w:pPr>
              <w:widowControl w:val="0"/>
              <w:spacing w:before="60" w:after="60"/>
            </w:pPr>
            <w:r w:rsidRPr="00CE48F5">
              <w:t>Evaluate broad knowledge of chemical concepts;</w:t>
            </w:r>
          </w:p>
        </w:tc>
      </w:tr>
    </w:tbl>
    <w:p w:rsidR="009C3483" w:rsidRDefault="009C3483"/>
    <w:tbl>
      <w:tblPr>
        <w:tblStyle w:val="a6"/>
        <w:tblW w:w="10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96"/>
        <w:gridCol w:w="696"/>
        <w:gridCol w:w="696"/>
        <w:gridCol w:w="696"/>
        <w:gridCol w:w="697"/>
        <w:gridCol w:w="697"/>
        <w:gridCol w:w="697"/>
        <w:gridCol w:w="697"/>
        <w:gridCol w:w="813"/>
        <w:gridCol w:w="720"/>
        <w:gridCol w:w="810"/>
        <w:gridCol w:w="810"/>
        <w:gridCol w:w="720"/>
        <w:gridCol w:w="821"/>
      </w:tblGrid>
      <w:tr w:rsidR="009D2660" w:rsidTr="007C1DAA">
        <w:trPr>
          <w:trHeight w:val="156"/>
        </w:trPr>
        <w:tc>
          <w:tcPr>
            <w:tcW w:w="10266" w:type="dxa"/>
            <w:gridSpan w:val="14"/>
            <w:shd w:val="clear" w:color="auto" w:fill="F2F2F2"/>
            <w:vAlign w:val="center"/>
          </w:tcPr>
          <w:p w:rsidR="009D2660" w:rsidRPr="00D32C98" w:rsidRDefault="009D2660" w:rsidP="007C1DAA">
            <w:pPr>
              <w:widowControl w:val="0"/>
              <w:spacing w:before="120" w:after="120"/>
              <w:rPr>
                <w:b/>
              </w:rPr>
            </w:pPr>
            <w:r w:rsidRPr="00D32C98">
              <w:rPr>
                <w:b/>
              </w:rPr>
              <w:t>Mapping Course Learning Outcomes (CLOs) with the PLOs</w:t>
            </w: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CLO</w:t>
            </w:r>
          </w:p>
        </w:tc>
        <w:tc>
          <w:tcPr>
            <w:tcW w:w="9570" w:type="dxa"/>
            <w:gridSpan w:val="13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PLO</w:t>
            </w: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OL2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3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4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5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6</w:t>
            </w: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7</w:t>
            </w:r>
          </w:p>
        </w:tc>
        <w:tc>
          <w:tcPr>
            <w:tcW w:w="813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8</w:t>
            </w:r>
          </w:p>
        </w:tc>
        <w:tc>
          <w:tcPr>
            <w:tcW w:w="720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9</w:t>
            </w:r>
          </w:p>
        </w:tc>
        <w:tc>
          <w:tcPr>
            <w:tcW w:w="810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0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1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2</w:t>
            </w:r>
          </w:p>
        </w:tc>
        <w:tc>
          <w:tcPr>
            <w:tcW w:w="821" w:type="dxa"/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3</w:t>
            </w: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r w:rsidRPr="00D32C98">
              <w:t>CLO1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0"/>
                <w:id w:val="-1245340398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1"/>
                <w:id w:val="624362183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r w:rsidRPr="00D32C98">
              <w:t>CLO2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2"/>
                <w:id w:val="-503594574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611403988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813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r w:rsidRPr="00D32C98">
              <w:t>CLO3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4"/>
                <w:id w:val="-1865440931"/>
              </w:sdtPr>
              <w:sdtContent>
                <w:sdt>
                  <w:sdtPr>
                    <w:tag w:val="goog_rdk_3"/>
                    <w:id w:val="-1125468800"/>
                  </w:sdtPr>
                  <w:sdtContent>
                    <w:r w:rsidRPr="00D32C98">
                      <w:rPr>
                        <w:rFonts w:ascii="Gungsuh" w:eastAsia="Gungsuh" w:hAnsi="Gungsuh" w:cs="Gungsuh"/>
                      </w:rPr>
                      <w:t>√</w:t>
                    </w:r>
                  </w:sdtContent>
                </w:sdt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5"/>
                <w:id w:val="-806320207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867800948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-990795269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  <w:bookmarkStart w:id="0" w:name="_GoBack"/>
            <w:bookmarkEnd w:id="0"/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r w:rsidRPr="00D32C98">
              <w:t>CLO4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11"/>
                <w:id w:val="-494186627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-1103727225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r w:rsidRPr="00D32C98">
              <w:t>CLO5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14"/>
                <w:id w:val="359242003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1324624273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</w:tr>
      <w:tr w:rsidR="009D2660" w:rsidTr="007C1DAA">
        <w:trPr>
          <w:trHeight w:val="156"/>
        </w:trPr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r w:rsidRPr="00D32C98">
              <w:t>CLO6</w:t>
            </w: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293183790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696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697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3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</w:pPr>
          </w:p>
        </w:tc>
        <w:tc>
          <w:tcPr>
            <w:tcW w:w="720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10" w:type="dxa"/>
            <w:shd w:val="clear" w:color="auto" w:fill="FFFFFF"/>
            <w:vAlign w:val="center"/>
          </w:tcPr>
          <w:p w:rsidR="009D2660" w:rsidRPr="00D32C98" w:rsidRDefault="009D2660" w:rsidP="009D2660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-805162197"/>
              </w:sdtPr>
              <w:sdtContent>
                <w:r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9D2660" w:rsidRPr="00C969C1" w:rsidRDefault="009D2660" w:rsidP="007C1DAA">
            <w:pPr>
              <w:widowControl w:val="0"/>
              <w:spacing w:before="60" w:after="60"/>
              <w:jc w:val="center"/>
              <w:rPr>
                <w:b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  <w:tc>
          <w:tcPr>
            <w:tcW w:w="821" w:type="dxa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</w:pPr>
          </w:p>
        </w:tc>
      </w:tr>
    </w:tbl>
    <w:p w:rsidR="00261D14" w:rsidRPr="00CE48F5" w:rsidRDefault="00261D14"/>
    <w:tbl>
      <w:tblPr>
        <w:tblStyle w:val="a7"/>
        <w:tblW w:w="10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5"/>
        <w:gridCol w:w="5040"/>
        <w:gridCol w:w="1890"/>
        <w:gridCol w:w="1350"/>
        <w:gridCol w:w="1271"/>
      </w:tblGrid>
      <w:tr w:rsidR="00B91CF9">
        <w:trPr>
          <w:trHeight w:val="156"/>
        </w:trPr>
        <w:tc>
          <w:tcPr>
            <w:tcW w:w="10266" w:type="dxa"/>
            <w:gridSpan w:val="5"/>
            <w:shd w:val="clear" w:color="auto" w:fill="F2F2F2"/>
            <w:vAlign w:val="center"/>
          </w:tcPr>
          <w:p w:rsidR="009C3483" w:rsidRPr="00CE48F5" w:rsidRDefault="009D2660" w:rsidP="005B205D">
            <w:pPr>
              <w:widowControl w:val="0"/>
              <w:spacing w:before="120" w:after="120"/>
              <w:rPr>
                <w:b/>
              </w:rPr>
            </w:pPr>
            <w:r w:rsidRPr="00CE48F5">
              <w:rPr>
                <w:b/>
              </w:rPr>
              <w:t>Course Content and Mapping CLOs with the Teaching-Learning&amp; Assessment Strategy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  <w:rPr>
                <w:b/>
              </w:rPr>
            </w:pPr>
            <w:r w:rsidRPr="00CE48F5">
              <w:rPr>
                <w:b/>
              </w:rPr>
              <w:t>Week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  <w:rPr>
                <w:b/>
              </w:rPr>
            </w:pPr>
            <w:r w:rsidRPr="00CE48F5">
              <w:rPr>
                <w:b/>
              </w:rPr>
              <w:t>Contents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  <w:rPr>
                <w:b/>
              </w:rPr>
            </w:pPr>
            <w:r w:rsidRPr="00CE48F5">
              <w:rPr>
                <w:b/>
              </w:rPr>
              <w:t>Teaching-Learning Strategy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  <w:rPr>
                <w:b/>
              </w:rPr>
            </w:pPr>
            <w:r w:rsidRPr="00CE48F5">
              <w:rPr>
                <w:b/>
              </w:rPr>
              <w:t>Assessment Strategy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  <w:rPr>
                <w:b/>
              </w:rPr>
            </w:pPr>
            <w:r w:rsidRPr="00CE48F5">
              <w:rPr>
                <w:b/>
              </w:rPr>
              <w:t xml:space="preserve"> C</w:t>
            </w:r>
            <w:r w:rsidR="00440D75" w:rsidRPr="00CE48F5">
              <w:rPr>
                <w:b/>
              </w:rPr>
              <w:t>L</w:t>
            </w:r>
            <w:r w:rsidRPr="00CE48F5">
              <w:rPr>
                <w:b/>
              </w:rPr>
              <w:t>O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1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1D1054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rPr>
                <w:b/>
              </w:rPr>
              <w:t>Structure of atom:</w:t>
            </w:r>
            <w:r w:rsidRPr="00CE48F5">
              <w:t xml:space="preserve"> (i</w:t>
            </w:r>
            <w:r w:rsidRPr="00CE48F5">
              <w:t xml:space="preserve">) Nuclear structure: atomic and mass number, nuclear dimensions, isotopes, mass defect, Radioactivity, half-life of radioactive elements, nuclear binding energy. 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Lecture, Discussion Problem Solving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 xml:space="preserve">Class performances 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CLO1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2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1D1054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t>Electronic structure: Dalton</w:t>
            </w:r>
            <w:r w:rsidRPr="00CE48F5">
              <w:t>'s theory, Rutherford's atomic model, Bohr theory and their drawbacks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 xml:space="preserve">Lecture, </w:t>
            </w:r>
            <w:r w:rsidRPr="00CE48F5">
              <w:rPr>
                <w:sz w:val="19"/>
                <w:szCs w:val="19"/>
              </w:rPr>
              <w:t>Board work,  Documentaries using Visual Tool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Class performances, Assignments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CLO1</w:t>
            </w:r>
            <w:r>
              <w:t xml:space="preserve">, </w:t>
            </w:r>
            <w:r w:rsidRPr="00CE48F5">
              <w:t>CLO2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3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1D1054" w:rsidRPr="00CE48F5" w:rsidRDefault="009D2660" w:rsidP="00117C5E">
            <w:pPr>
              <w:widowControl w:val="0"/>
              <w:spacing w:before="60" w:after="60"/>
            </w:pPr>
            <w:r w:rsidRPr="00CE48F5">
              <w:t xml:space="preserve">Pauli exclusion principle, Aufbau principle or </w:t>
            </w:r>
            <w:r w:rsidR="00117C5E">
              <w:t>(</w:t>
            </w:r>
            <w:r w:rsidR="00117C5E" w:rsidRPr="00117C5E">
              <w:rPr>
                <w:i/>
              </w:rPr>
              <w:t>n + ℓ</w:t>
            </w:r>
            <w:r w:rsidR="00117C5E">
              <w:t>)</w:t>
            </w:r>
            <w:r w:rsidR="00117C5E" w:rsidRPr="00117C5E">
              <w:t xml:space="preserve"> </w:t>
            </w:r>
            <w:r w:rsidRPr="00CE48F5">
              <w:t xml:space="preserve">and Hund principle, atomic </w:t>
            </w:r>
            <w:r w:rsidRPr="00CE48F5">
              <w:t>spectra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 xml:space="preserve">Lecturing, Discussion, </w:t>
            </w:r>
            <w:r w:rsidRPr="00CE48F5">
              <w:rPr>
                <w:sz w:val="19"/>
                <w:szCs w:val="19"/>
              </w:rPr>
              <w:t>Classwork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Presentation,  Class Tes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CLO1</w:t>
            </w:r>
            <w:r>
              <w:t xml:space="preserve">, </w:t>
            </w:r>
            <w:r w:rsidRPr="00CE48F5">
              <w:t>CLO2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4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1D1054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rPr>
                <w:b/>
              </w:rPr>
              <w:t>Quantum theory of atom:</w:t>
            </w:r>
            <w:r w:rsidRPr="00CE48F5">
              <w:t xml:space="preserve"> Historical development of quantum theory: The photoelectric and compton</w:t>
            </w:r>
            <w:r w:rsidRPr="00CE48F5">
              <w:t xml:space="preserve"> effects, atomic spectra, dual nature of matter and radiation, quantum theory and orbital concept, the uncertainty principle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Lecture, Problem Solving Session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Problem Solving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CLO1</w:t>
            </w:r>
            <w:r>
              <w:t xml:space="preserve">, </w:t>
            </w:r>
            <w:r w:rsidRPr="00CE48F5">
              <w:t>CLO2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5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1D1054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rPr>
                <w:b/>
              </w:rPr>
              <w:t>Periodic Table:</w:t>
            </w:r>
            <w:r w:rsidRPr="00CE48F5">
              <w:t xml:space="preserve"> Periodic law, classification of elements based on</w:t>
            </w:r>
            <w:r w:rsidRPr="00CE48F5">
              <w:t xml:space="preserve"> electronic configuration, Properties of s-block, p-block, d-block and f-block elements. 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Lectures, questions and answer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rPr>
                <w:sz w:val="19"/>
                <w:szCs w:val="19"/>
              </w:rPr>
              <w:t xml:space="preserve">Performances, </w:t>
            </w:r>
            <w:r w:rsidRPr="00CE48F5">
              <w:t>Quizzes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1D1054" w:rsidRPr="00CE48F5" w:rsidRDefault="009D2660" w:rsidP="008C1DA2">
            <w:pPr>
              <w:widowControl w:val="0"/>
              <w:spacing w:before="60" w:after="60"/>
              <w:jc w:val="center"/>
            </w:pPr>
            <w:r w:rsidRPr="00CE48F5">
              <w:t>CLO</w:t>
            </w:r>
            <w:r w:rsidR="008C1DA2">
              <w:t>2, CLO3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6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1D1054" w:rsidRPr="00CE48F5" w:rsidRDefault="009D2660" w:rsidP="00117C5E">
            <w:pPr>
              <w:widowControl w:val="0"/>
              <w:spacing w:before="60" w:after="60"/>
              <w:jc w:val="both"/>
              <w:rPr>
                <w:i/>
              </w:rPr>
            </w:pPr>
            <w:r w:rsidRPr="00CE48F5">
              <w:t xml:space="preserve">Usefulness and limitations of the periodic table; predictions of positions and properties of elements from their electronic configurations. </w:t>
            </w:r>
            <w:r w:rsidRPr="00CE48F5">
              <w:rPr>
                <w:i/>
              </w:rPr>
              <w:t>Review and Makeup class (if any)</w:t>
            </w:r>
            <w:r w:rsidR="008C1DA2">
              <w:rPr>
                <w:i/>
              </w:rPr>
              <w:t>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 xml:space="preserve">Lecture, </w:t>
            </w:r>
            <w:r w:rsidRPr="00CE48F5">
              <w:rPr>
                <w:sz w:val="19"/>
                <w:szCs w:val="19"/>
              </w:rPr>
              <w:t>Selection Assignment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Assessmen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1D1054" w:rsidRPr="00CE48F5" w:rsidRDefault="009D2660" w:rsidP="001D1054">
            <w:pPr>
              <w:widowControl w:val="0"/>
              <w:spacing w:before="60" w:after="60"/>
              <w:jc w:val="center"/>
            </w:pPr>
            <w:r w:rsidRPr="00CE48F5">
              <w:t>CLO</w:t>
            </w:r>
            <w:r>
              <w:t>2, CLO3</w:t>
            </w:r>
          </w:p>
        </w:tc>
      </w:tr>
      <w:tr w:rsidR="00B91CF9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9C3483" w:rsidRPr="00CE48F5" w:rsidRDefault="009D2660" w:rsidP="004E43ED">
            <w:pPr>
              <w:widowControl w:val="0"/>
              <w:spacing w:before="60" w:after="60"/>
              <w:jc w:val="center"/>
            </w:pPr>
            <w:r w:rsidRPr="00CE48F5">
              <w:t>7 &amp; 8</w:t>
            </w:r>
          </w:p>
        </w:tc>
        <w:tc>
          <w:tcPr>
            <w:tcW w:w="8280" w:type="dxa"/>
            <w:gridSpan w:val="3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  <w:rPr>
                <w:i/>
              </w:rPr>
            </w:pPr>
            <w:r w:rsidRPr="00CE48F5">
              <w:rPr>
                <w:i/>
              </w:rPr>
              <w:t>Mid Term Exam</w:t>
            </w:r>
            <w:r w:rsidR="00CD369D" w:rsidRPr="00CE48F5">
              <w:rPr>
                <w:i/>
              </w:rPr>
              <w:t xml:space="preserve"> &amp; Feedback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C</w:t>
            </w:r>
            <w:r w:rsidR="00440D75" w:rsidRPr="00CE48F5">
              <w:t>L</w:t>
            </w:r>
            <w:r w:rsidRPr="00CE48F5">
              <w:t>O1, C</w:t>
            </w:r>
            <w:r w:rsidR="00440D75" w:rsidRPr="00CE48F5">
              <w:t>L</w:t>
            </w:r>
            <w:r w:rsidRPr="00CE48F5">
              <w:t>O2, C</w:t>
            </w:r>
            <w:r w:rsidR="00440D75" w:rsidRPr="00CE48F5">
              <w:t>L</w:t>
            </w:r>
            <w:r w:rsidRPr="00CE48F5">
              <w:t>O3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9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9C3483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rPr>
                <w:b/>
              </w:rPr>
              <w:t>Chemical Bond:</w:t>
            </w:r>
            <w:r w:rsidRPr="00CE48F5">
              <w:t xml:space="preserve"> Origin of the chemical bond; development of the electronic theory of valency; Lewis formula, ionic bond, covalent bond and coordination bond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Lecture, Discussion Problem Solving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 xml:space="preserve">Class performances 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9C3483" w:rsidRPr="00CE48F5" w:rsidRDefault="009D2660" w:rsidP="008C1DA2">
            <w:pPr>
              <w:widowControl w:val="0"/>
              <w:spacing w:before="60" w:after="60"/>
              <w:jc w:val="center"/>
            </w:pPr>
            <w:r w:rsidRPr="00CE48F5">
              <w:t>C</w:t>
            </w:r>
            <w:r w:rsidR="00440D75" w:rsidRPr="00CE48F5">
              <w:t>L</w:t>
            </w:r>
            <w:r w:rsidRPr="00CE48F5">
              <w:t>O</w:t>
            </w:r>
            <w:r w:rsidR="008C1DA2">
              <w:t>1, CLO3, CLO4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10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9C3483" w:rsidRPr="00CE48F5" w:rsidRDefault="009D2660" w:rsidP="00E669A9">
            <w:pPr>
              <w:widowControl w:val="0"/>
              <w:spacing w:before="60" w:after="60"/>
              <w:jc w:val="both"/>
            </w:pPr>
            <w:r w:rsidRPr="00CE48F5">
              <w:t>Modern theories of chemical bond: Valence-bond theory (VBT), VSEPR, Hybridization concepts and MOT. Properties of ionic and covalent compounds; Intermolecular forces, Chelate complexes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9C3483" w:rsidRPr="00CE48F5" w:rsidRDefault="009D2660" w:rsidP="00754062">
            <w:pPr>
              <w:widowControl w:val="0"/>
              <w:spacing w:before="60" w:after="60"/>
              <w:jc w:val="center"/>
            </w:pPr>
            <w:r w:rsidRPr="00CE48F5">
              <w:t xml:space="preserve">Lecture, </w:t>
            </w:r>
            <w:r w:rsidR="00755651" w:rsidRPr="00CE48F5">
              <w:rPr>
                <w:sz w:val="19"/>
                <w:szCs w:val="19"/>
              </w:rPr>
              <w:t>Board work</w:t>
            </w:r>
            <w:r w:rsidR="00754062" w:rsidRPr="00CE48F5">
              <w:rPr>
                <w:sz w:val="19"/>
                <w:szCs w:val="19"/>
              </w:rPr>
              <w:t>,  Documentaries using Visual Tool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9C3483" w:rsidRPr="00CE48F5" w:rsidRDefault="009D2660" w:rsidP="00592D4C">
            <w:pPr>
              <w:widowControl w:val="0"/>
              <w:spacing w:before="60" w:after="60"/>
              <w:jc w:val="center"/>
            </w:pPr>
            <w:r w:rsidRPr="00CE48F5">
              <w:t xml:space="preserve">Class performances, </w:t>
            </w:r>
            <w:r w:rsidR="00592D4C" w:rsidRPr="00CE48F5">
              <w:t>Assignments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CLO</w:t>
            </w:r>
            <w:r>
              <w:t>1, CLO3, CLO4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>11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both"/>
            </w:pPr>
            <w:r w:rsidRPr="00CE48F5">
              <w:rPr>
                <w:b/>
              </w:rPr>
              <w:t>Chemistry of cement, silicates and limes:</w:t>
            </w:r>
            <w:r w:rsidRPr="00CE48F5">
              <w:t xml:space="preserve"> Portland cement, types of portland cement, raw materials for cement, manufacturing procedures for cement, setting and hardening of cement, Silicates. Lime: manu</w:t>
            </w:r>
            <w:r w:rsidRPr="00CE48F5">
              <w:t>facture of lime, gypsum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 xml:space="preserve">Lecturing, Discussion, </w:t>
            </w:r>
            <w:r w:rsidRPr="00CE48F5">
              <w:rPr>
                <w:sz w:val="19"/>
                <w:szCs w:val="19"/>
              </w:rPr>
              <w:t>Classwork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E669A9" w:rsidRPr="00CE48F5" w:rsidRDefault="009D2660" w:rsidP="00592D4C">
            <w:pPr>
              <w:widowControl w:val="0"/>
              <w:spacing w:before="60" w:after="60"/>
              <w:jc w:val="center"/>
            </w:pPr>
            <w:r w:rsidRPr="00CE48F5">
              <w:t>Presentation</w:t>
            </w:r>
            <w:r w:rsidR="000229F4" w:rsidRPr="00CE48F5">
              <w:t xml:space="preserve">, </w:t>
            </w:r>
            <w:r w:rsidRPr="00CE48F5">
              <w:t xml:space="preserve"> </w:t>
            </w:r>
            <w:r w:rsidR="000229F4" w:rsidRPr="00CE48F5">
              <w:t>Class Tes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>
              <w:t>CLO3, CLO5</w:t>
            </w:r>
            <w:r w:rsidR="00D351D8">
              <w:t>, CLO6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>12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E669A9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rPr>
                <w:b/>
              </w:rPr>
              <w:t>Acids, Bases and Salts:</w:t>
            </w:r>
            <w:r w:rsidRPr="00CE48F5">
              <w:t xml:space="preserve"> Properties of water, pH concept, electrical properties of solution. Modern theories of acids and bases, pH, buffer solution, indicators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 xml:space="preserve">Lecture, </w:t>
            </w:r>
            <w:r w:rsidR="00755651" w:rsidRPr="00CE48F5">
              <w:t>Problem Solving Session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>Problem Solving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>CLO</w:t>
            </w:r>
            <w:r>
              <w:t>1, CLO3, CLO4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>13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E669A9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rPr>
                <w:b/>
              </w:rPr>
              <w:t>Chemical Equilibrium:</w:t>
            </w:r>
            <w:r w:rsidRPr="00CE48F5">
              <w:t xml:space="preserve"> chemical kinetics, Law of mass action, Thermodynamic derivation of law of mass action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>Lecture, Discussion Problem Solving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rPr>
                <w:sz w:val="19"/>
                <w:szCs w:val="19"/>
              </w:rPr>
              <w:t xml:space="preserve">Performances, </w:t>
            </w:r>
            <w:r w:rsidR="00541969" w:rsidRPr="00CE48F5">
              <w:t>Quizzes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E669A9" w:rsidRPr="00CE48F5" w:rsidRDefault="009D2660" w:rsidP="00E669A9">
            <w:pPr>
              <w:widowControl w:val="0"/>
              <w:spacing w:before="60" w:after="60"/>
              <w:jc w:val="center"/>
            </w:pPr>
            <w:r w:rsidRPr="00CE48F5">
              <w:t>CLO</w:t>
            </w:r>
            <w:r>
              <w:t>1, CLO3, CLO4</w:t>
            </w:r>
            <w:r w:rsidR="00D351D8">
              <w:t>, CLO5</w:t>
            </w:r>
          </w:p>
        </w:tc>
      </w:tr>
      <w:tr w:rsidR="00B91CF9" w:rsidTr="003F72D8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14.</w:t>
            </w:r>
          </w:p>
        </w:tc>
        <w:tc>
          <w:tcPr>
            <w:tcW w:w="5040" w:type="dxa"/>
            <w:shd w:val="clear" w:color="auto" w:fill="FFFFFF"/>
            <w:vAlign w:val="center"/>
          </w:tcPr>
          <w:p w:rsidR="00226CD0" w:rsidRPr="00CE48F5" w:rsidRDefault="009D2660" w:rsidP="00117C5E">
            <w:pPr>
              <w:widowControl w:val="0"/>
              <w:spacing w:before="60" w:after="60"/>
              <w:jc w:val="both"/>
            </w:pPr>
            <w:r w:rsidRPr="00CE48F5">
              <w:t xml:space="preserve">Application of law of mass of action to chemical reactions. Heterogeneous </w:t>
            </w:r>
            <w:r w:rsidRPr="00CE48F5">
              <w:t>equilibrium.</w:t>
            </w:r>
            <w:r w:rsidR="003F72D8" w:rsidRPr="00CE48F5">
              <w:t xml:space="preserve"> </w:t>
            </w:r>
            <w:r w:rsidRPr="00CE48F5">
              <w:rPr>
                <w:i/>
              </w:rPr>
              <w:t>Review and Makeup class (if any)</w:t>
            </w:r>
            <w:r w:rsidR="008C1DA2">
              <w:rPr>
                <w:i/>
              </w:rPr>
              <w:t>.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9C3483" w:rsidRPr="00CE48F5" w:rsidRDefault="009D2660" w:rsidP="00754062">
            <w:pPr>
              <w:widowControl w:val="0"/>
              <w:spacing w:before="60" w:after="60"/>
              <w:jc w:val="center"/>
            </w:pPr>
            <w:r w:rsidRPr="00CE48F5">
              <w:t xml:space="preserve">Lecture, </w:t>
            </w:r>
            <w:r w:rsidR="00754062" w:rsidRPr="00CE48F5">
              <w:rPr>
                <w:sz w:val="19"/>
                <w:szCs w:val="19"/>
              </w:rPr>
              <w:t>Selection Assignment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Assessment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9C3483" w:rsidRPr="00CE48F5" w:rsidRDefault="009D2660" w:rsidP="00D351D8">
            <w:pPr>
              <w:widowControl w:val="0"/>
              <w:spacing w:before="60" w:after="60"/>
              <w:jc w:val="center"/>
            </w:pPr>
            <w:r>
              <w:t>CLO3, CLO4, CLO</w:t>
            </w:r>
            <w:r w:rsidR="00D351D8">
              <w:t>6</w:t>
            </w:r>
          </w:p>
        </w:tc>
      </w:tr>
      <w:tr w:rsidR="00B91CF9">
        <w:trPr>
          <w:trHeight w:val="156"/>
        </w:trPr>
        <w:tc>
          <w:tcPr>
            <w:tcW w:w="715" w:type="dxa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</w:pPr>
            <w:r w:rsidRPr="00CE48F5">
              <w:t>15 &amp; 16</w:t>
            </w:r>
          </w:p>
        </w:tc>
        <w:tc>
          <w:tcPr>
            <w:tcW w:w="8280" w:type="dxa"/>
            <w:gridSpan w:val="3"/>
            <w:shd w:val="clear" w:color="auto" w:fill="FFFFFF"/>
            <w:vAlign w:val="center"/>
          </w:tcPr>
          <w:p w:rsidR="009C3483" w:rsidRPr="00CE48F5" w:rsidRDefault="009D2660">
            <w:pPr>
              <w:widowControl w:val="0"/>
              <w:spacing w:before="60" w:after="60"/>
              <w:jc w:val="center"/>
              <w:rPr>
                <w:i/>
              </w:rPr>
            </w:pPr>
            <w:r w:rsidRPr="00CE48F5">
              <w:rPr>
                <w:i/>
              </w:rPr>
              <w:t>Final Term Exam</w:t>
            </w:r>
            <w:r w:rsidR="00CD369D" w:rsidRPr="00CE48F5">
              <w:rPr>
                <w:i/>
              </w:rPr>
              <w:t xml:space="preserve"> &amp; Feedback</w:t>
            </w:r>
          </w:p>
        </w:tc>
        <w:tc>
          <w:tcPr>
            <w:tcW w:w="1271" w:type="dxa"/>
            <w:shd w:val="clear" w:color="auto" w:fill="FFFFFF"/>
            <w:vAlign w:val="center"/>
          </w:tcPr>
          <w:p w:rsidR="009C3483" w:rsidRPr="00CE48F5" w:rsidRDefault="009D2660" w:rsidP="0068437E">
            <w:pPr>
              <w:widowControl w:val="0"/>
              <w:spacing w:before="60" w:after="60"/>
              <w:jc w:val="center"/>
            </w:pPr>
            <w:r w:rsidRPr="00CE48F5">
              <w:t>C</w:t>
            </w:r>
            <w:r w:rsidR="00440D75" w:rsidRPr="00CE48F5">
              <w:t>L</w:t>
            </w:r>
            <w:r w:rsidRPr="00CE48F5">
              <w:t>O</w:t>
            </w:r>
            <w:r w:rsidR="009F6344">
              <w:t>1-</w:t>
            </w:r>
            <w:r w:rsidRPr="00CE48F5">
              <w:t xml:space="preserve"> C</w:t>
            </w:r>
            <w:r w:rsidR="00440D75" w:rsidRPr="00CE48F5">
              <w:t>L</w:t>
            </w:r>
            <w:r w:rsidRPr="00CE48F5">
              <w:t>O</w:t>
            </w:r>
            <w:r w:rsidR="0068437E">
              <w:t>6</w:t>
            </w:r>
          </w:p>
        </w:tc>
      </w:tr>
    </w:tbl>
    <w:p w:rsidR="009C3483" w:rsidRPr="00CE48F5" w:rsidRDefault="009C3483"/>
    <w:p w:rsidR="009C3483" w:rsidRPr="00CE48F5" w:rsidRDefault="009C3483"/>
    <w:tbl>
      <w:tblPr>
        <w:tblStyle w:val="a8"/>
        <w:tblW w:w="10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48"/>
        <w:gridCol w:w="366"/>
        <w:gridCol w:w="4568"/>
        <w:gridCol w:w="684"/>
      </w:tblGrid>
      <w:tr w:rsidR="00B91CF9">
        <w:trPr>
          <w:trHeight w:val="397"/>
        </w:trPr>
        <w:tc>
          <w:tcPr>
            <w:tcW w:w="4648" w:type="dxa"/>
            <w:shd w:val="clear" w:color="auto" w:fill="F2F2F2"/>
            <w:vAlign w:val="center"/>
          </w:tcPr>
          <w:p w:rsidR="009C3483" w:rsidRPr="00CE48F5" w:rsidRDefault="009D2660">
            <w:pPr>
              <w:widowControl w:val="0"/>
              <w:ind w:left="105"/>
              <w:jc w:val="center"/>
            </w:pPr>
            <w:r w:rsidRPr="00CE48F5">
              <w:rPr>
                <w:b/>
              </w:rPr>
              <w:lastRenderedPageBreak/>
              <w:t>Assessment Strategy</w:t>
            </w:r>
          </w:p>
        </w:tc>
        <w:tc>
          <w:tcPr>
            <w:tcW w:w="5618" w:type="dxa"/>
            <w:gridSpan w:val="3"/>
            <w:shd w:val="clear" w:color="auto" w:fill="F2F2F2"/>
            <w:vAlign w:val="center"/>
          </w:tcPr>
          <w:p w:rsidR="009C3483" w:rsidRPr="00CE48F5" w:rsidRDefault="009D2660">
            <w:pPr>
              <w:widowControl w:val="0"/>
              <w:ind w:left="105"/>
              <w:jc w:val="center"/>
              <w:rPr>
                <w:b/>
              </w:rPr>
            </w:pPr>
            <w:r w:rsidRPr="00CE48F5">
              <w:rPr>
                <w:b/>
              </w:rPr>
              <w:t>Course Evaluation Process and Mark Distributions</w:t>
            </w:r>
          </w:p>
        </w:tc>
      </w:tr>
      <w:tr w:rsidR="00B91CF9">
        <w:trPr>
          <w:trHeight w:val="156"/>
        </w:trPr>
        <w:tc>
          <w:tcPr>
            <w:tcW w:w="4648" w:type="dxa"/>
            <w:vMerge w:val="restart"/>
            <w:vAlign w:val="center"/>
          </w:tcPr>
          <w:p w:rsidR="00440D75" w:rsidRPr="00CE48F5" w:rsidRDefault="009D2660" w:rsidP="00440D75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CE48F5">
              <w:rPr>
                <w:b/>
              </w:rPr>
              <w:t xml:space="preserve">Continuous Assessment:  </w:t>
            </w:r>
          </w:p>
          <w:p w:rsidR="00440D75" w:rsidRPr="00CE48F5" w:rsidRDefault="009D2660" w:rsidP="00440D75">
            <w:pPr>
              <w:widowControl w:val="0"/>
              <w:tabs>
                <w:tab w:val="left" w:pos="465"/>
              </w:tabs>
              <w:jc w:val="center"/>
            </w:pPr>
            <w:r w:rsidRPr="00CE48F5">
              <w:t>Class</w:t>
            </w:r>
            <w:r w:rsidRPr="00CE48F5">
              <w:t xml:space="preserve"> Test, Assignment, Presentation</w:t>
            </w:r>
          </w:p>
          <w:p w:rsidR="00440D75" w:rsidRPr="00CE48F5" w:rsidRDefault="009D2660" w:rsidP="00440D75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CE48F5">
              <w:rPr>
                <w:b/>
              </w:rPr>
              <w:t xml:space="preserve">Summative: </w:t>
            </w:r>
          </w:p>
          <w:p w:rsidR="00440D75" w:rsidRPr="00CE48F5" w:rsidRDefault="009D2660" w:rsidP="00440D75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CE48F5">
              <w:t>Mid-Term and Final Term Exams</w:t>
            </w:r>
          </w:p>
        </w:tc>
        <w:tc>
          <w:tcPr>
            <w:tcW w:w="366" w:type="dxa"/>
          </w:tcPr>
          <w:p w:rsidR="00440D75" w:rsidRPr="00CE48F5" w:rsidRDefault="009D2660" w:rsidP="00440D75">
            <w:pPr>
              <w:widowControl w:val="0"/>
            </w:pPr>
            <w:r w:rsidRPr="00CE48F5">
              <w:t>Sl.</w:t>
            </w:r>
          </w:p>
        </w:tc>
        <w:tc>
          <w:tcPr>
            <w:tcW w:w="4568" w:type="dxa"/>
          </w:tcPr>
          <w:p w:rsidR="00440D75" w:rsidRPr="00CE48F5" w:rsidRDefault="009D2660" w:rsidP="00440D75">
            <w:pPr>
              <w:widowControl w:val="0"/>
            </w:pPr>
            <w:r w:rsidRPr="00CE48F5">
              <w:t xml:space="preserve">Category </w:t>
            </w:r>
          </w:p>
        </w:tc>
        <w:tc>
          <w:tcPr>
            <w:tcW w:w="684" w:type="dxa"/>
            <w:vAlign w:val="center"/>
          </w:tcPr>
          <w:p w:rsidR="00440D75" w:rsidRPr="00CE48F5" w:rsidRDefault="009D2660" w:rsidP="00440D75">
            <w:pPr>
              <w:widowControl w:val="0"/>
              <w:jc w:val="center"/>
            </w:pPr>
            <w:r w:rsidRPr="00CE48F5">
              <w:t>Mark %</w:t>
            </w: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AA7375" w:rsidRPr="00CE48F5" w:rsidRDefault="00AA7375" w:rsidP="00AA7375">
            <w:pPr>
              <w:widowControl w:val="0"/>
              <w:tabs>
                <w:tab w:val="left" w:pos="465"/>
              </w:tabs>
              <w:jc w:val="center"/>
            </w:pPr>
          </w:p>
        </w:tc>
        <w:tc>
          <w:tcPr>
            <w:tcW w:w="366" w:type="dxa"/>
          </w:tcPr>
          <w:p w:rsidR="00AA7375" w:rsidRPr="00CE48F5" w:rsidRDefault="009D2660" w:rsidP="00AA7375">
            <w:pPr>
              <w:widowControl w:val="0"/>
            </w:pPr>
            <w:r w:rsidRPr="00CE48F5">
              <w:t>1.</w:t>
            </w:r>
          </w:p>
        </w:tc>
        <w:tc>
          <w:tcPr>
            <w:tcW w:w="4568" w:type="dxa"/>
          </w:tcPr>
          <w:p w:rsidR="00AA7375" w:rsidRPr="00CE48F5" w:rsidRDefault="009D2660" w:rsidP="00AA7375">
            <w:pPr>
              <w:widowControl w:val="0"/>
            </w:pPr>
            <w:r w:rsidRPr="00CE48F5">
              <w:t>Attendance:</w:t>
            </w:r>
          </w:p>
        </w:tc>
        <w:tc>
          <w:tcPr>
            <w:tcW w:w="684" w:type="dxa"/>
            <w:vAlign w:val="center"/>
          </w:tcPr>
          <w:p w:rsidR="00AA7375" w:rsidRPr="00CE48F5" w:rsidRDefault="009D2660" w:rsidP="00AA7375">
            <w:pPr>
              <w:widowControl w:val="0"/>
              <w:jc w:val="center"/>
            </w:pPr>
            <w:r w:rsidRPr="00CE48F5">
              <w:t>10%</w:t>
            </w: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9C3483" w:rsidRPr="00CE48F5" w:rsidRDefault="009C34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  <w:vAlign w:val="center"/>
          </w:tcPr>
          <w:p w:rsidR="009C3483" w:rsidRPr="00CE48F5" w:rsidRDefault="009D2660">
            <w:pPr>
              <w:widowControl w:val="0"/>
            </w:pPr>
            <w:r w:rsidRPr="00CE48F5">
              <w:t>2.</w:t>
            </w:r>
          </w:p>
        </w:tc>
        <w:tc>
          <w:tcPr>
            <w:tcW w:w="4568" w:type="dxa"/>
            <w:vAlign w:val="center"/>
          </w:tcPr>
          <w:p w:rsidR="009C3483" w:rsidRPr="00CE48F5" w:rsidRDefault="009D2660">
            <w:pPr>
              <w:widowControl w:val="0"/>
            </w:pPr>
            <w:r w:rsidRPr="00CE48F5">
              <w:t>Mid Term</w:t>
            </w:r>
          </w:p>
        </w:tc>
        <w:tc>
          <w:tcPr>
            <w:tcW w:w="684" w:type="dxa"/>
            <w:vAlign w:val="center"/>
          </w:tcPr>
          <w:p w:rsidR="009C3483" w:rsidRPr="00CE48F5" w:rsidRDefault="009C3483">
            <w:pPr>
              <w:widowControl w:val="0"/>
              <w:jc w:val="center"/>
            </w:pP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9C3483" w:rsidRPr="00CE48F5" w:rsidRDefault="009C34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9C3483" w:rsidRPr="00CE48F5" w:rsidRDefault="009C3483">
            <w:pPr>
              <w:widowControl w:val="0"/>
            </w:pPr>
          </w:p>
        </w:tc>
        <w:tc>
          <w:tcPr>
            <w:tcW w:w="4568" w:type="dxa"/>
          </w:tcPr>
          <w:p w:rsidR="009C3483" w:rsidRPr="00CE48F5" w:rsidRDefault="009D266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CE48F5">
              <w:t>Class Test:</w:t>
            </w:r>
          </w:p>
        </w:tc>
        <w:tc>
          <w:tcPr>
            <w:tcW w:w="684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5%</w:t>
            </w: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9C3483" w:rsidRPr="00CE48F5" w:rsidRDefault="009C34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9C3483" w:rsidRPr="00CE48F5" w:rsidRDefault="009C3483">
            <w:pPr>
              <w:widowControl w:val="0"/>
            </w:pPr>
          </w:p>
        </w:tc>
        <w:tc>
          <w:tcPr>
            <w:tcW w:w="4568" w:type="dxa"/>
          </w:tcPr>
          <w:p w:rsidR="009C3483" w:rsidRPr="00CE48F5" w:rsidRDefault="009D266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CE48F5">
              <w:t>Assignment/Presentation:</w:t>
            </w:r>
          </w:p>
        </w:tc>
        <w:tc>
          <w:tcPr>
            <w:tcW w:w="684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5%</w:t>
            </w: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9C3483" w:rsidRPr="00CE48F5" w:rsidRDefault="009C34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9C3483" w:rsidRPr="00CE48F5" w:rsidRDefault="009C3483">
            <w:pPr>
              <w:widowControl w:val="0"/>
            </w:pPr>
          </w:p>
        </w:tc>
        <w:tc>
          <w:tcPr>
            <w:tcW w:w="4568" w:type="dxa"/>
          </w:tcPr>
          <w:p w:rsidR="009C3483" w:rsidRPr="00CE48F5" w:rsidRDefault="009D266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CE48F5">
              <w:t>Exam</w:t>
            </w:r>
          </w:p>
        </w:tc>
        <w:tc>
          <w:tcPr>
            <w:tcW w:w="684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30%</w:t>
            </w:r>
          </w:p>
        </w:tc>
      </w:tr>
      <w:tr w:rsidR="00B91CF9">
        <w:trPr>
          <w:trHeight w:val="403"/>
        </w:trPr>
        <w:tc>
          <w:tcPr>
            <w:tcW w:w="4648" w:type="dxa"/>
            <w:shd w:val="clear" w:color="auto" w:fill="F2F2F2"/>
            <w:vAlign w:val="center"/>
          </w:tcPr>
          <w:p w:rsidR="009C3483" w:rsidRPr="00CE48F5" w:rsidRDefault="009D2660">
            <w:pPr>
              <w:widowControl w:val="0"/>
              <w:tabs>
                <w:tab w:val="left" w:pos="465"/>
              </w:tabs>
              <w:jc w:val="center"/>
            </w:pPr>
            <w:r w:rsidRPr="00CE48F5">
              <w:rPr>
                <w:b/>
              </w:rPr>
              <w:t>Make-up Procedures</w:t>
            </w:r>
          </w:p>
        </w:tc>
        <w:tc>
          <w:tcPr>
            <w:tcW w:w="366" w:type="dxa"/>
            <w:vAlign w:val="center"/>
          </w:tcPr>
          <w:p w:rsidR="009C3483" w:rsidRPr="00CE48F5" w:rsidRDefault="009D2660">
            <w:pPr>
              <w:widowControl w:val="0"/>
            </w:pPr>
            <w:r w:rsidRPr="00CE48F5">
              <w:t>3.</w:t>
            </w:r>
          </w:p>
        </w:tc>
        <w:tc>
          <w:tcPr>
            <w:tcW w:w="4568" w:type="dxa"/>
            <w:vAlign w:val="center"/>
          </w:tcPr>
          <w:p w:rsidR="009C3483" w:rsidRPr="00CE48F5" w:rsidRDefault="009D2660">
            <w:pPr>
              <w:widowControl w:val="0"/>
            </w:pPr>
            <w:r w:rsidRPr="00CE48F5">
              <w:t>Final Term</w:t>
            </w:r>
          </w:p>
        </w:tc>
        <w:tc>
          <w:tcPr>
            <w:tcW w:w="684" w:type="dxa"/>
            <w:vAlign w:val="center"/>
          </w:tcPr>
          <w:p w:rsidR="009C3483" w:rsidRPr="00CE48F5" w:rsidRDefault="009C3483">
            <w:pPr>
              <w:widowControl w:val="0"/>
              <w:jc w:val="center"/>
            </w:pPr>
          </w:p>
        </w:tc>
      </w:tr>
      <w:tr w:rsidR="00B91CF9">
        <w:trPr>
          <w:trHeight w:val="156"/>
        </w:trPr>
        <w:tc>
          <w:tcPr>
            <w:tcW w:w="4648" w:type="dxa"/>
            <w:vMerge w:val="restart"/>
            <w:vAlign w:val="center"/>
          </w:tcPr>
          <w:p w:rsidR="009C3483" w:rsidRPr="00CE48F5" w:rsidRDefault="009D2660">
            <w:pPr>
              <w:widowControl w:val="0"/>
              <w:tabs>
                <w:tab w:val="left" w:pos="826"/>
              </w:tabs>
              <w:jc w:val="center"/>
            </w:pPr>
            <w:r w:rsidRPr="00CE48F5">
              <w:t xml:space="preserve">Repeat Course, Mid-Term </w:t>
            </w:r>
            <w:r w:rsidRPr="00CE48F5">
              <w:t>Incomplete Exam, Final Term Incomplete Exam</w:t>
            </w:r>
          </w:p>
        </w:tc>
        <w:tc>
          <w:tcPr>
            <w:tcW w:w="366" w:type="dxa"/>
          </w:tcPr>
          <w:p w:rsidR="009C3483" w:rsidRPr="00CE48F5" w:rsidRDefault="009C3483">
            <w:pPr>
              <w:widowControl w:val="0"/>
            </w:pPr>
          </w:p>
        </w:tc>
        <w:tc>
          <w:tcPr>
            <w:tcW w:w="4568" w:type="dxa"/>
          </w:tcPr>
          <w:p w:rsidR="009C3483" w:rsidRPr="00CE48F5" w:rsidRDefault="009D266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CE48F5">
              <w:t>Class Test</w:t>
            </w:r>
          </w:p>
        </w:tc>
        <w:tc>
          <w:tcPr>
            <w:tcW w:w="684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5%</w:t>
            </w: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9C3483" w:rsidRPr="00CE48F5" w:rsidRDefault="009C34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9C3483" w:rsidRPr="00CE48F5" w:rsidRDefault="009C3483">
            <w:pPr>
              <w:widowControl w:val="0"/>
            </w:pPr>
          </w:p>
        </w:tc>
        <w:tc>
          <w:tcPr>
            <w:tcW w:w="4568" w:type="dxa"/>
          </w:tcPr>
          <w:p w:rsidR="009C3483" w:rsidRPr="00CE48F5" w:rsidRDefault="009D266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CE48F5">
              <w:t>Assignment/ Presentation:</w:t>
            </w:r>
          </w:p>
        </w:tc>
        <w:tc>
          <w:tcPr>
            <w:tcW w:w="684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5%</w:t>
            </w: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9C3483" w:rsidRPr="00CE48F5" w:rsidRDefault="009C34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9C3483" w:rsidRPr="00CE48F5" w:rsidRDefault="009C3483">
            <w:pPr>
              <w:widowControl w:val="0"/>
            </w:pPr>
          </w:p>
        </w:tc>
        <w:tc>
          <w:tcPr>
            <w:tcW w:w="4568" w:type="dxa"/>
          </w:tcPr>
          <w:p w:rsidR="009C3483" w:rsidRPr="00CE48F5" w:rsidRDefault="009D266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CE48F5">
              <w:t>Exam</w:t>
            </w:r>
          </w:p>
        </w:tc>
        <w:tc>
          <w:tcPr>
            <w:tcW w:w="684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40%</w:t>
            </w:r>
          </w:p>
        </w:tc>
      </w:tr>
      <w:tr w:rsidR="00B91CF9">
        <w:trPr>
          <w:trHeight w:val="156"/>
        </w:trPr>
        <w:tc>
          <w:tcPr>
            <w:tcW w:w="4648" w:type="dxa"/>
            <w:vMerge/>
            <w:vAlign w:val="center"/>
          </w:tcPr>
          <w:p w:rsidR="009C3483" w:rsidRPr="00CE48F5" w:rsidRDefault="009C34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934" w:type="dxa"/>
            <w:gridSpan w:val="2"/>
          </w:tcPr>
          <w:p w:rsidR="009C3483" w:rsidRPr="00CE48F5" w:rsidRDefault="009D2660">
            <w:pPr>
              <w:widowControl w:val="0"/>
              <w:spacing w:before="20" w:after="20"/>
            </w:pPr>
            <w:r w:rsidRPr="00CE48F5">
              <w:t>Total:</w:t>
            </w:r>
          </w:p>
        </w:tc>
        <w:tc>
          <w:tcPr>
            <w:tcW w:w="684" w:type="dxa"/>
            <w:vAlign w:val="center"/>
          </w:tcPr>
          <w:p w:rsidR="009C3483" w:rsidRPr="00CE48F5" w:rsidRDefault="009D2660">
            <w:pPr>
              <w:widowControl w:val="0"/>
              <w:jc w:val="center"/>
            </w:pPr>
            <w:r w:rsidRPr="00CE48F5">
              <w:t>100%</w:t>
            </w:r>
          </w:p>
        </w:tc>
      </w:tr>
    </w:tbl>
    <w:p w:rsidR="009C3483" w:rsidRPr="00CE48F5" w:rsidRDefault="009C3483"/>
    <w:p w:rsidR="00251C71" w:rsidRPr="00CE48F5" w:rsidRDefault="00251C71"/>
    <w:p w:rsidR="00251C71" w:rsidRPr="00CE48F5" w:rsidRDefault="00251C71"/>
    <w:p w:rsidR="00251C71" w:rsidRPr="00CE48F5" w:rsidRDefault="00251C71"/>
    <w:p w:rsidR="00251C71" w:rsidRPr="00CE48F5" w:rsidRDefault="00251C71"/>
    <w:tbl>
      <w:tblPr>
        <w:tblStyle w:val="a9"/>
        <w:tblW w:w="1026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20"/>
        <w:gridCol w:w="9646"/>
      </w:tblGrid>
      <w:tr w:rsidR="00B91CF9">
        <w:trPr>
          <w:trHeight w:val="156"/>
        </w:trPr>
        <w:tc>
          <w:tcPr>
            <w:tcW w:w="10266" w:type="dxa"/>
            <w:gridSpan w:val="2"/>
            <w:shd w:val="clear" w:color="auto" w:fill="F2F2F2"/>
            <w:vAlign w:val="center"/>
          </w:tcPr>
          <w:p w:rsidR="009C3483" w:rsidRPr="00CE48F5" w:rsidRDefault="009D2660">
            <w:pPr>
              <w:widowControl w:val="0"/>
              <w:spacing w:before="120" w:after="120"/>
              <w:rPr>
                <w:b/>
              </w:rPr>
            </w:pPr>
            <w:r w:rsidRPr="00CE48F5">
              <w:rPr>
                <w:b/>
              </w:rPr>
              <w:t>Learning Materials:</w:t>
            </w:r>
          </w:p>
        </w:tc>
      </w:tr>
      <w:tr w:rsidR="00B91CF9">
        <w:trPr>
          <w:trHeight w:val="435"/>
        </w:trPr>
        <w:tc>
          <w:tcPr>
            <w:tcW w:w="620" w:type="dxa"/>
            <w:shd w:val="clear" w:color="auto" w:fill="FFFFFF"/>
          </w:tcPr>
          <w:p w:rsidR="009C3483" w:rsidRPr="00CE48F5" w:rsidRDefault="009C348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6"/>
              </w:tabs>
              <w:spacing w:before="60" w:after="60"/>
              <w:ind w:left="606" w:hanging="540"/>
              <w:rPr>
                <w:b/>
              </w:rPr>
            </w:pPr>
          </w:p>
        </w:tc>
        <w:tc>
          <w:tcPr>
            <w:tcW w:w="9646" w:type="dxa"/>
            <w:shd w:val="clear" w:color="auto" w:fill="FFFFFF"/>
          </w:tcPr>
          <w:p w:rsidR="009C3483" w:rsidRPr="00CE48F5" w:rsidRDefault="009D2660" w:rsidP="00A34095">
            <w:pPr>
              <w:widowControl w:val="0"/>
              <w:tabs>
                <w:tab w:val="left" w:pos="336"/>
              </w:tabs>
              <w:spacing w:before="60" w:after="60"/>
              <w:ind w:left="66"/>
              <w:rPr>
                <w:i/>
              </w:rPr>
            </w:pPr>
            <w:r w:rsidRPr="00CE48F5">
              <w:rPr>
                <w:i/>
              </w:rPr>
              <w:t xml:space="preserve">Darrell D. Ebbing, Steven D. Gammon </w:t>
            </w:r>
            <w:r w:rsidR="00F63DA0" w:rsidRPr="00CE48F5">
              <w:t>“</w:t>
            </w:r>
            <w:r w:rsidRPr="00CE48F5">
              <w:rPr>
                <w:i/>
              </w:rPr>
              <w:t>General Chemistry</w:t>
            </w:r>
            <w:r w:rsidR="00F63DA0" w:rsidRPr="00CE48F5">
              <w:t>”</w:t>
            </w:r>
            <w:r w:rsidR="00F63DA0" w:rsidRPr="00CE48F5">
              <w:rPr>
                <w:i/>
              </w:rPr>
              <w:t xml:space="preserve">, </w:t>
            </w:r>
            <w:r w:rsidRPr="00CE48F5">
              <w:rPr>
                <w:i/>
              </w:rPr>
              <w:t>9t</w:t>
            </w:r>
            <w:r w:rsidR="00F63DA0" w:rsidRPr="00CE48F5">
              <w:rPr>
                <w:i/>
              </w:rPr>
              <w:t xml:space="preserve">h Ed., </w:t>
            </w:r>
            <w:r w:rsidRPr="00CE48F5">
              <w:rPr>
                <w:i/>
              </w:rPr>
              <w:t>H</w:t>
            </w:r>
            <w:r w:rsidR="00A34095" w:rsidRPr="00CE48F5">
              <w:rPr>
                <w:i/>
              </w:rPr>
              <w:t>oughton Mifflin Company, Boston</w:t>
            </w:r>
            <w:r w:rsidR="00F63DA0" w:rsidRPr="00CE48F5">
              <w:rPr>
                <w:i/>
              </w:rPr>
              <w:t>,</w:t>
            </w:r>
            <w:r w:rsidRPr="00CE48F5">
              <w:rPr>
                <w:i/>
              </w:rPr>
              <w:t xml:space="preserve"> 2009.</w:t>
            </w:r>
          </w:p>
        </w:tc>
      </w:tr>
      <w:tr w:rsidR="00B91CF9">
        <w:trPr>
          <w:trHeight w:val="214"/>
        </w:trPr>
        <w:tc>
          <w:tcPr>
            <w:tcW w:w="620" w:type="dxa"/>
            <w:shd w:val="clear" w:color="auto" w:fill="FFFFFF"/>
          </w:tcPr>
          <w:p w:rsidR="009C3483" w:rsidRPr="00CE48F5" w:rsidRDefault="009C348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rPr>
                <w:i/>
              </w:rPr>
            </w:pPr>
          </w:p>
        </w:tc>
        <w:tc>
          <w:tcPr>
            <w:tcW w:w="9646" w:type="dxa"/>
            <w:shd w:val="clear" w:color="auto" w:fill="FFFFFF"/>
          </w:tcPr>
          <w:p w:rsidR="009C3483" w:rsidRPr="00CE48F5" w:rsidRDefault="009D2660" w:rsidP="00A34095">
            <w:pPr>
              <w:widowControl w:val="0"/>
              <w:tabs>
                <w:tab w:val="left" w:pos="426"/>
              </w:tabs>
              <w:spacing w:before="60" w:after="60"/>
              <w:ind w:left="66"/>
              <w:rPr>
                <w:i/>
              </w:rPr>
            </w:pPr>
            <w:r w:rsidRPr="00CE48F5">
              <w:rPr>
                <w:i/>
              </w:rPr>
              <w:t xml:space="preserve">Raymond Chang, Jason Over, </w:t>
            </w:r>
            <w:r w:rsidRPr="00CE48F5">
              <w:t>“</w:t>
            </w:r>
            <w:r w:rsidRPr="00CE48F5">
              <w:rPr>
                <w:i/>
              </w:rPr>
              <w:t>General Chemistry: The Essential Concepts</w:t>
            </w:r>
            <w:r w:rsidRPr="00CE48F5">
              <w:t>”</w:t>
            </w:r>
            <w:r w:rsidRPr="00CE48F5">
              <w:rPr>
                <w:i/>
              </w:rPr>
              <w:t>, 6th Ed., McGraw-Hill, New York, NY,  2000.</w:t>
            </w:r>
          </w:p>
        </w:tc>
      </w:tr>
      <w:tr w:rsidR="00B91CF9">
        <w:trPr>
          <w:trHeight w:val="250"/>
        </w:trPr>
        <w:tc>
          <w:tcPr>
            <w:tcW w:w="620" w:type="dxa"/>
            <w:shd w:val="clear" w:color="auto" w:fill="FFFFFF"/>
          </w:tcPr>
          <w:p w:rsidR="009C3483" w:rsidRPr="00CE48F5" w:rsidRDefault="009C348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</w:pPr>
          </w:p>
        </w:tc>
        <w:tc>
          <w:tcPr>
            <w:tcW w:w="9646" w:type="dxa"/>
            <w:shd w:val="clear" w:color="auto" w:fill="FFFFFF"/>
          </w:tcPr>
          <w:p w:rsidR="009C3483" w:rsidRPr="00CE48F5" w:rsidRDefault="009D2660" w:rsidP="00114C42">
            <w:pPr>
              <w:widowControl w:val="0"/>
              <w:tabs>
                <w:tab w:val="left" w:pos="426"/>
              </w:tabs>
              <w:spacing w:before="60" w:after="60"/>
              <w:ind w:left="66"/>
              <w:rPr>
                <w:i/>
              </w:rPr>
            </w:pPr>
            <w:r w:rsidRPr="00CE48F5">
              <w:rPr>
                <w:i/>
              </w:rPr>
              <w:t xml:space="preserve">Martin S. Silberberg, </w:t>
            </w:r>
            <w:r w:rsidRPr="00CE48F5">
              <w:t>“</w:t>
            </w:r>
            <w:r w:rsidR="00114C42" w:rsidRPr="00CE48F5">
              <w:rPr>
                <w:i/>
              </w:rPr>
              <w:t>Chemistry:</w:t>
            </w:r>
            <w:r w:rsidRPr="00CE48F5">
              <w:rPr>
                <w:i/>
              </w:rPr>
              <w:t xml:space="preserve"> The Molecular Nature of Matter and Change</w:t>
            </w:r>
            <w:r w:rsidRPr="00CE48F5">
              <w:t>”</w:t>
            </w:r>
            <w:r w:rsidRPr="00CE48F5">
              <w:rPr>
                <w:i/>
              </w:rPr>
              <w:t xml:space="preserve">, </w:t>
            </w:r>
            <w:r w:rsidR="00114C42" w:rsidRPr="00CE48F5">
              <w:rPr>
                <w:i/>
              </w:rPr>
              <w:t>5</w:t>
            </w:r>
            <w:r w:rsidRPr="00CE48F5">
              <w:rPr>
                <w:i/>
              </w:rPr>
              <w:t>th Ed., McGraw-Hill, New York, NY,  200</w:t>
            </w:r>
            <w:r w:rsidR="00114C42" w:rsidRPr="00CE48F5">
              <w:rPr>
                <w:i/>
              </w:rPr>
              <w:t>9</w:t>
            </w:r>
            <w:r w:rsidRPr="00CE48F5">
              <w:rPr>
                <w:i/>
              </w:rPr>
              <w:t>.</w:t>
            </w:r>
          </w:p>
        </w:tc>
      </w:tr>
      <w:tr w:rsidR="00B91CF9">
        <w:trPr>
          <w:trHeight w:val="450"/>
        </w:trPr>
        <w:tc>
          <w:tcPr>
            <w:tcW w:w="620" w:type="dxa"/>
            <w:shd w:val="clear" w:color="auto" w:fill="FFFFFF"/>
          </w:tcPr>
          <w:p w:rsidR="009C3483" w:rsidRPr="00CE48F5" w:rsidRDefault="009C348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jc w:val="both"/>
              <w:rPr>
                <w:i/>
              </w:rPr>
            </w:pPr>
          </w:p>
        </w:tc>
        <w:tc>
          <w:tcPr>
            <w:tcW w:w="9646" w:type="dxa"/>
            <w:shd w:val="clear" w:color="auto" w:fill="FFFFFF"/>
          </w:tcPr>
          <w:p w:rsidR="009C3483" w:rsidRPr="00CE48F5" w:rsidRDefault="009D2660" w:rsidP="00E57F89">
            <w:pPr>
              <w:widowControl w:val="0"/>
              <w:tabs>
                <w:tab w:val="left" w:pos="426"/>
              </w:tabs>
              <w:spacing w:before="60" w:after="60"/>
              <w:jc w:val="both"/>
              <w:rPr>
                <w:i/>
              </w:rPr>
            </w:pPr>
            <w:r w:rsidRPr="00CE48F5">
              <w:rPr>
                <w:i/>
              </w:rPr>
              <w:t xml:space="preserve">Peter Atkins and Julio de Paula, </w:t>
            </w:r>
            <w:r w:rsidRPr="00CE48F5">
              <w:t>“</w:t>
            </w:r>
            <w:r w:rsidRPr="00CE48F5">
              <w:rPr>
                <w:i/>
              </w:rPr>
              <w:t>Atkins’ Physical Chemistry</w:t>
            </w:r>
            <w:r w:rsidRPr="00CE48F5">
              <w:t>”</w:t>
            </w:r>
            <w:r w:rsidRPr="00CE48F5">
              <w:rPr>
                <w:i/>
              </w:rPr>
              <w:t>, 8th Ed., W. H. Freeman and Company, NY, 2006.</w:t>
            </w:r>
          </w:p>
        </w:tc>
      </w:tr>
      <w:tr w:rsidR="00B91CF9">
        <w:trPr>
          <w:trHeight w:val="450"/>
        </w:trPr>
        <w:tc>
          <w:tcPr>
            <w:tcW w:w="620" w:type="dxa"/>
            <w:shd w:val="clear" w:color="auto" w:fill="FFFFFF"/>
          </w:tcPr>
          <w:p w:rsidR="009C3483" w:rsidRPr="00CE48F5" w:rsidRDefault="009C348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jc w:val="both"/>
              <w:rPr>
                <w:i/>
              </w:rPr>
            </w:pPr>
          </w:p>
        </w:tc>
        <w:tc>
          <w:tcPr>
            <w:tcW w:w="9646" w:type="dxa"/>
            <w:shd w:val="clear" w:color="auto" w:fill="FFFFFF"/>
          </w:tcPr>
          <w:p w:rsidR="009C3483" w:rsidRPr="00CE48F5" w:rsidRDefault="009D2660" w:rsidP="00E57F89">
            <w:pPr>
              <w:widowControl w:val="0"/>
              <w:tabs>
                <w:tab w:val="left" w:pos="426"/>
              </w:tabs>
              <w:spacing w:before="60" w:after="60"/>
              <w:jc w:val="both"/>
              <w:rPr>
                <w:i/>
              </w:rPr>
            </w:pPr>
            <w:r w:rsidRPr="00CE48F5">
              <w:rPr>
                <w:i/>
              </w:rPr>
              <w:t xml:space="preserve">P.W. Atkins, T.L. Overton, J.P. Rourke, M.T. Weller, and F.A. Armstrong, </w:t>
            </w:r>
            <w:r w:rsidRPr="00CE48F5">
              <w:t>“</w:t>
            </w:r>
            <w:r w:rsidRPr="00CE48F5">
              <w:rPr>
                <w:i/>
              </w:rPr>
              <w:t xml:space="preserve">Shriver &amp; Atkins’ Inorganic Chemistry”, </w:t>
            </w:r>
            <w:r w:rsidRPr="00CE48F5">
              <w:t xml:space="preserve">5th, W. H. Freeman and Company, </w:t>
            </w:r>
            <w:r w:rsidRPr="00CE48F5">
              <w:rPr>
                <w:i/>
              </w:rPr>
              <w:t>NY,  2006.</w:t>
            </w:r>
          </w:p>
        </w:tc>
      </w:tr>
      <w:tr w:rsidR="00B91CF9">
        <w:trPr>
          <w:trHeight w:val="540"/>
        </w:trPr>
        <w:tc>
          <w:tcPr>
            <w:tcW w:w="620" w:type="dxa"/>
            <w:shd w:val="clear" w:color="auto" w:fill="FFFFFF"/>
          </w:tcPr>
          <w:p w:rsidR="009C3483" w:rsidRPr="00CE48F5" w:rsidRDefault="009C348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jc w:val="both"/>
              <w:rPr>
                <w:i/>
              </w:rPr>
            </w:pPr>
          </w:p>
        </w:tc>
        <w:tc>
          <w:tcPr>
            <w:tcW w:w="9646" w:type="dxa"/>
            <w:shd w:val="clear" w:color="auto" w:fill="FFFFFF"/>
          </w:tcPr>
          <w:p w:rsidR="009C3483" w:rsidRPr="00CE48F5" w:rsidRDefault="009D2660" w:rsidP="00E57F89">
            <w:pPr>
              <w:widowControl w:val="0"/>
              <w:tabs>
                <w:tab w:val="left" w:pos="426"/>
              </w:tabs>
              <w:spacing w:before="60" w:after="60"/>
              <w:jc w:val="both"/>
              <w:rPr>
                <w:i/>
              </w:rPr>
            </w:pPr>
            <w:r w:rsidRPr="00CE48F5">
              <w:rPr>
                <w:i/>
              </w:rPr>
              <w:t xml:space="preserve">James E. Huheey, Ellen A. Keiter, Richard L. Keiter, </w:t>
            </w:r>
            <w:r w:rsidRPr="00CE48F5">
              <w:t>“</w:t>
            </w:r>
            <w:r w:rsidRPr="00CE48F5">
              <w:rPr>
                <w:i/>
              </w:rPr>
              <w:t>Inorganic Chemistry: Principles of Structure and Reactivity”, 4th</w:t>
            </w:r>
            <w:r w:rsidRPr="00CE48F5">
              <w:t xml:space="preserve">, </w:t>
            </w:r>
            <w:r w:rsidRPr="00CE48F5">
              <w:rPr>
                <w:i/>
              </w:rPr>
              <w:t>HarperCollins College Publishers</w:t>
            </w:r>
            <w:r w:rsidRPr="00CE48F5">
              <w:t xml:space="preserve">, </w:t>
            </w:r>
            <w:r w:rsidRPr="00CE48F5">
              <w:rPr>
                <w:i/>
              </w:rPr>
              <w:t xml:space="preserve">NY, 2006. </w:t>
            </w:r>
          </w:p>
        </w:tc>
      </w:tr>
    </w:tbl>
    <w:p w:rsidR="00440D75" w:rsidRPr="00CE48F5" w:rsidRDefault="009D2660" w:rsidP="00440D75">
      <w:pPr>
        <w:widowControl w:val="0"/>
      </w:pPr>
      <w:r w:rsidRPr="00CE48F5">
        <w:t xml:space="preserve">Recommended Readings: </w:t>
      </w:r>
      <w:r w:rsidRPr="00CE48F5">
        <w:tab/>
        <w:t>1, 2, 3.</w:t>
      </w:r>
      <w:r w:rsidRPr="00CE48F5">
        <w:tab/>
      </w:r>
      <w:r w:rsidRPr="00CE48F5">
        <w:tab/>
      </w:r>
      <w:r w:rsidRPr="00CE48F5">
        <w:tab/>
      </w:r>
      <w:r w:rsidRPr="00CE48F5">
        <w:t>Supplementary Readings: 4-</w:t>
      </w:r>
      <w:r w:rsidR="00E57F89" w:rsidRPr="00CE48F5">
        <w:t>6</w:t>
      </w:r>
    </w:p>
    <w:p w:rsidR="009C3483" w:rsidRPr="00CE48F5" w:rsidRDefault="009C3483">
      <w:pPr>
        <w:widowControl w:val="0"/>
      </w:pPr>
    </w:p>
    <w:sectPr w:rsidR="009C3483" w:rsidRPr="00CE48F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703C1C"/>
    <w:multiLevelType w:val="multilevel"/>
    <w:tmpl w:val="6F163A1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D53159"/>
    <w:multiLevelType w:val="multilevel"/>
    <w:tmpl w:val="9B3A827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FD53EB"/>
    <w:multiLevelType w:val="multilevel"/>
    <w:tmpl w:val="A37C56FC"/>
    <w:lvl w:ilvl="0">
      <w:start w:val="1"/>
      <w:numFmt w:val="decimal"/>
      <w:lvlText w:val="%1."/>
      <w:lvlJc w:val="left"/>
      <w:pPr>
        <w:ind w:left="326" w:hanging="221"/>
      </w:pPr>
      <w:rPr>
        <w:b w:val="0"/>
        <w:i w:val="0"/>
        <w:sz w:val="22"/>
        <w:szCs w:val="22"/>
      </w:rPr>
    </w:lvl>
    <w:lvl w:ilvl="1">
      <w:start w:val="1"/>
      <w:numFmt w:val="bullet"/>
      <w:lvlText w:val="•"/>
      <w:lvlJc w:val="left"/>
      <w:pPr>
        <w:ind w:left="1024" w:hanging="220"/>
      </w:pPr>
    </w:lvl>
    <w:lvl w:ilvl="2">
      <w:start w:val="1"/>
      <w:numFmt w:val="bullet"/>
      <w:lvlText w:val="•"/>
      <w:lvlJc w:val="left"/>
      <w:pPr>
        <w:ind w:left="1728" w:hanging="220"/>
      </w:pPr>
    </w:lvl>
    <w:lvl w:ilvl="3">
      <w:start w:val="1"/>
      <w:numFmt w:val="bullet"/>
      <w:lvlText w:val="•"/>
      <w:lvlJc w:val="left"/>
      <w:pPr>
        <w:ind w:left="2432" w:hanging="221"/>
      </w:pPr>
    </w:lvl>
    <w:lvl w:ilvl="4">
      <w:start w:val="1"/>
      <w:numFmt w:val="bullet"/>
      <w:lvlText w:val="•"/>
      <w:lvlJc w:val="left"/>
      <w:pPr>
        <w:ind w:left="3136" w:hanging="221"/>
      </w:pPr>
    </w:lvl>
    <w:lvl w:ilvl="5">
      <w:start w:val="1"/>
      <w:numFmt w:val="bullet"/>
      <w:lvlText w:val="•"/>
      <w:lvlJc w:val="left"/>
      <w:pPr>
        <w:ind w:left="3840" w:hanging="221"/>
      </w:pPr>
    </w:lvl>
    <w:lvl w:ilvl="6">
      <w:start w:val="1"/>
      <w:numFmt w:val="bullet"/>
      <w:lvlText w:val="•"/>
      <w:lvlJc w:val="left"/>
      <w:pPr>
        <w:ind w:left="4544" w:hanging="221"/>
      </w:pPr>
    </w:lvl>
    <w:lvl w:ilvl="7">
      <w:start w:val="1"/>
      <w:numFmt w:val="bullet"/>
      <w:lvlText w:val="•"/>
      <w:lvlJc w:val="left"/>
      <w:pPr>
        <w:ind w:left="5248" w:hanging="221"/>
      </w:pPr>
    </w:lvl>
    <w:lvl w:ilvl="8">
      <w:start w:val="1"/>
      <w:numFmt w:val="bullet"/>
      <w:lvlText w:val="•"/>
      <w:lvlJc w:val="left"/>
      <w:pPr>
        <w:ind w:left="5952" w:hanging="221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0tDA0NTMxM7M0szBW0lEKTi0uzszPAykwrgUArjnuiywAAAA="/>
  </w:docVars>
  <w:rsids>
    <w:rsidRoot w:val="009C3483"/>
    <w:rsid w:val="000229F4"/>
    <w:rsid w:val="000262BE"/>
    <w:rsid w:val="00041A16"/>
    <w:rsid w:val="000E02EC"/>
    <w:rsid w:val="000E23BB"/>
    <w:rsid w:val="00114C42"/>
    <w:rsid w:val="00117C5E"/>
    <w:rsid w:val="0018375A"/>
    <w:rsid w:val="001D1054"/>
    <w:rsid w:val="00226CD0"/>
    <w:rsid w:val="00251C71"/>
    <w:rsid w:val="00261D14"/>
    <w:rsid w:val="00264FE5"/>
    <w:rsid w:val="00265CDB"/>
    <w:rsid w:val="00285290"/>
    <w:rsid w:val="0031731E"/>
    <w:rsid w:val="003A1643"/>
    <w:rsid w:val="003B3100"/>
    <w:rsid w:val="003F72D8"/>
    <w:rsid w:val="00440D75"/>
    <w:rsid w:val="00483E70"/>
    <w:rsid w:val="004E43ED"/>
    <w:rsid w:val="00541969"/>
    <w:rsid w:val="00560E7C"/>
    <w:rsid w:val="00592D4C"/>
    <w:rsid w:val="005B205D"/>
    <w:rsid w:val="005E74C7"/>
    <w:rsid w:val="005F6E2C"/>
    <w:rsid w:val="0068437E"/>
    <w:rsid w:val="006A0D5A"/>
    <w:rsid w:val="006B0B9D"/>
    <w:rsid w:val="00754062"/>
    <w:rsid w:val="00755651"/>
    <w:rsid w:val="00803250"/>
    <w:rsid w:val="0081722E"/>
    <w:rsid w:val="00860BD3"/>
    <w:rsid w:val="008C1DA2"/>
    <w:rsid w:val="008C246C"/>
    <w:rsid w:val="00934C12"/>
    <w:rsid w:val="009373CF"/>
    <w:rsid w:val="00962D55"/>
    <w:rsid w:val="00963F4E"/>
    <w:rsid w:val="009771D5"/>
    <w:rsid w:val="009C3483"/>
    <w:rsid w:val="009D2660"/>
    <w:rsid w:val="009F6344"/>
    <w:rsid w:val="00A34095"/>
    <w:rsid w:val="00A66248"/>
    <w:rsid w:val="00A816AB"/>
    <w:rsid w:val="00AA7375"/>
    <w:rsid w:val="00AB0D1C"/>
    <w:rsid w:val="00B91CF9"/>
    <w:rsid w:val="00C06DED"/>
    <w:rsid w:val="00C37230"/>
    <w:rsid w:val="00C7756D"/>
    <w:rsid w:val="00CB0FFC"/>
    <w:rsid w:val="00CD369D"/>
    <w:rsid w:val="00CD4030"/>
    <w:rsid w:val="00CE3135"/>
    <w:rsid w:val="00CE48F5"/>
    <w:rsid w:val="00CE5129"/>
    <w:rsid w:val="00CF200F"/>
    <w:rsid w:val="00D351D8"/>
    <w:rsid w:val="00D952F6"/>
    <w:rsid w:val="00DC27D3"/>
    <w:rsid w:val="00E57F89"/>
    <w:rsid w:val="00E669A9"/>
    <w:rsid w:val="00EE395A"/>
    <w:rsid w:val="00F63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9B8A7F-6F52-46A1-933A-438645613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DF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name w:val="a0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name w:val="a1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name w:val="a2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0A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67F1"/>
    <w:pPr>
      <w:ind w:left="720"/>
      <w:contextualSpacing/>
    </w:pPr>
    <w:rPr>
      <w:szCs w:val="28"/>
    </w:rPr>
  </w:style>
  <w:style w:type="table" w:customStyle="1" w:styleId="a3">
    <w:name w:val="a3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name w:val="a4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name w:val="a5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name w:val="a6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name w:val="a7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name w:val="a8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name w:val="a9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jdRvCjQ+2FSobJXyrDL2xcphlA==">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937</Words>
  <Characters>534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icrosoft account</cp:lastModifiedBy>
  <cp:revision>85</cp:revision>
  <cp:lastPrinted>2022-02-12T19:44:00Z</cp:lastPrinted>
  <dcterms:created xsi:type="dcterms:W3CDTF">2022-02-12T19:40:00Z</dcterms:created>
  <dcterms:modified xsi:type="dcterms:W3CDTF">2022-02-13T06:15:00Z</dcterms:modified>
</cp:coreProperties>
</file>